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589708" w14:textId="77777777" w:rsidR="00A00145" w:rsidRDefault="007B7967">
      <w:pPr>
        <w:pStyle w:val="a4"/>
      </w:pPr>
      <w:r>
        <w:t>Отсчет по лабораторной работе №4</w:t>
      </w:r>
    </w:p>
    <w:p w14:paraId="65A6F754" w14:textId="77777777" w:rsidR="00A00145" w:rsidRDefault="007B7967">
      <w:pPr>
        <w:pStyle w:val="a5"/>
      </w:pPr>
      <w:r>
        <w:t>Модель гармонических колебаний</w:t>
      </w:r>
    </w:p>
    <w:p w14:paraId="516B4128" w14:textId="77777777" w:rsidR="00A00145" w:rsidRDefault="007B7967">
      <w:pPr>
        <w:pStyle w:val="Author"/>
      </w:pPr>
      <w:r>
        <w:t>Динькиев Валерий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49847258"/>
        <w:docPartObj>
          <w:docPartGallery w:val="Table of Contents"/>
          <w:docPartUnique/>
        </w:docPartObj>
      </w:sdtPr>
      <w:sdtEndPr/>
      <w:sdtContent>
        <w:p w14:paraId="1AAF8E19" w14:textId="77777777" w:rsidR="00A00145" w:rsidRDefault="007B7967">
          <w:pPr>
            <w:pStyle w:val="ae"/>
          </w:pPr>
          <w:r>
            <w:t>Содержание</w:t>
          </w:r>
        </w:p>
        <w:p w14:paraId="5BEB2481" w14:textId="77777777" w:rsidR="002F3AE2" w:rsidRDefault="007B796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F3AE2">
            <w:fldChar w:fldCharType="separate"/>
          </w:r>
          <w:hyperlink w:anchor="_Toc65954493" w:history="1">
            <w:r w:rsidR="002F3AE2" w:rsidRPr="000F5BF8">
              <w:rPr>
                <w:rStyle w:val="ad"/>
                <w:noProof/>
              </w:rPr>
              <w:t>Цель работы</w:t>
            </w:r>
            <w:r w:rsidR="002F3AE2">
              <w:rPr>
                <w:noProof/>
                <w:webHidden/>
              </w:rPr>
              <w:tab/>
            </w:r>
            <w:r w:rsidR="002F3AE2">
              <w:rPr>
                <w:noProof/>
                <w:webHidden/>
              </w:rPr>
              <w:fldChar w:fldCharType="begin"/>
            </w:r>
            <w:r w:rsidR="002F3AE2">
              <w:rPr>
                <w:noProof/>
                <w:webHidden/>
              </w:rPr>
              <w:instrText xml:space="preserve"> PAGEREF _Toc65954493 \h </w:instrText>
            </w:r>
            <w:r w:rsidR="002F3AE2">
              <w:rPr>
                <w:noProof/>
                <w:webHidden/>
              </w:rPr>
            </w:r>
            <w:r w:rsidR="002F3AE2">
              <w:rPr>
                <w:noProof/>
                <w:webHidden/>
              </w:rPr>
              <w:fldChar w:fldCharType="separate"/>
            </w:r>
            <w:r w:rsidR="002F3AE2">
              <w:rPr>
                <w:noProof/>
                <w:webHidden/>
              </w:rPr>
              <w:t>1</w:t>
            </w:r>
            <w:r w:rsidR="002F3AE2">
              <w:rPr>
                <w:noProof/>
                <w:webHidden/>
              </w:rPr>
              <w:fldChar w:fldCharType="end"/>
            </w:r>
          </w:hyperlink>
        </w:p>
        <w:p w14:paraId="66E45761" w14:textId="77777777" w:rsidR="002F3AE2" w:rsidRDefault="002F3AE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54494" w:history="1">
            <w:r w:rsidRPr="000F5BF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4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9215E" w14:textId="77777777" w:rsidR="002F3AE2" w:rsidRDefault="002F3AE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54495" w:history="1">
            <w:r w:rsidRPr="000F5BF8">
              <w:rPr>
                <w:rStyle w:val="ad"/>
                <w:noProof/>
              </w:rPr>
              <w:t>Выпол</w:t>
            </w:r>
            <w:r w:rsidRPr="000F5BF8">
              <w:rPr>
                <w:rStyle w:val="ad"/>
                <w:noProof/>
              </w:rPr>
              <w:t>н</w:t>
            </w:r>
            <w:r w:rsidRPr="000F5BF8">
              <w:rPr>
                <w:rStyle w:val="ad"/>
                <w:noProof/>
              </w:rPr>
              <w:t>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4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1FA06" w14:textId="77777777" w:rsidR="002F3AE2" w:rsidRDefault="002F3AE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54496" w:history="1">
            <w:r w:rsidRPr="000F5BF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4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1A115" w14:textId="77777777" w:rsidR="002F3AE2" w:rsidRDefault="002F3AE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54497" w:history="1">
            <w:r w:rsidRPr="000F5BF8">
              <w:rPr>
                <w:rStyle w:val="ad"/>
                <w:noProof/>
              </w:rPr>
              <w:t>Ответы на вопросы к лабораторной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4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D617F" w14:textId="77777777" w:rsidR="00A00145" w:rsidRDefault="007B7967">
          <w:r>
            <w:fldChar w:fldCharType="end"/>
          </w:r>
        </w:p>
      </w:sdtContent>
    </w:sdt>
    <w:p w14:paraId="584207D2" w14:textId="77777777" w:rsidR="00A00145" w:rsidRDefault="007B7967">
      <w:pPr>
        <w:pStyle w:val="1"/>
      </w:pPr>
      <w:bookmarkStart w:id="0" w:name="цель-работы"/>
      <w:bookmarkStart w:id="1" w:name="_Toc65954493"/>
      <w:r>
        <w:t>Цель работы</w:t>
      </w:r>
      <w:bookmarkEnd w:id="1"/>
    </w:p>
    <w:p w14:paraId="7832F673" w14:textId="77777777" w:rsidR="00A00145" w:rsidRDefault="007B7967">
      <w:pPr>
        <w:pStyle w:val="FirstParagraph"/>
      </w:pPr>
      <w:r>
        <w:t>Построить модель гармонических колебаний с помощью Python.</w:t>
      </w:r>
    </w:p>
    <w:p w14:paraId="5625A0F2" w14:textId="77777777" w:rsidR="00A00145" w:rsidRDefault="007B7967">
      <w:pPr>
        <w:pStyle w:val="1"/>
      </w:pPr>
      <w:bookmarkStart w:id="2" w:name="задание"/>
      <w:bookmarkStart w:id="3" w:name="_Toc65954494"/>
      <w:bookmarkEnd w:id="0"/>
      <w:r>
        <w:t>Задание</w:t>
      </w:r>
      <w:bookmarkEnd w:id="3"/>
    </w:p>
    <w:p w14:paraId="7C9C57D3" w14:textId="77777777" w:rsidR="00A00145" w:rsidRDefault="007B7967">
      <w:pPr>
        <w:pStyle w:val="FirstParagraph"/>
      </w:pPr>
      <w:r>
        <w:rPr>
          <w:b/>
          <w:bCs/>
        </w:rPr>
        <w:t>Вариант 16</w:t>
      </w:r>
    </w:p>
    <w:p w14:paraId="14E239C8" w14:textId="77777777" w:rsidR="00A00145" w:rsidRDefault="007B7967">
      <w:pPr>
        <w:pStyle w:val="a0"/>
      </w:pPr>
      <w:r>
        <w:t>Постройте фазовый портрет гармонического осциллятора и решение уравнения гармонического осциллятора для следующих случаев:</w:t>
      </w:r>
    </w:p>
    <w:p w14:paraId="45CF7882" w14:textId="77777777" w:rsidR="00A00145" w:rsidRDefault="007B7967">
      <w:pPr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434EFEAD" w14:textId="77777777" w:rsidR="00A00145" w:rsidRDefault="007B7967">
      <w:pPr>
        <w:numPr>
          <w:ilvl w:val="0"/>
          <w:numId w:val="2"/>
        </w:numPr>
      </w:pPr>
      <w:r>
        <w:t>Колебания гармонического осциллятора c затуха</w:t>
      </w:r>
      <w:r>
        <w:t xml:space="preserve">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488CF875" w14:textId="77777777" w:rsidR="00A00145" w:rsidRDefault="007B7967">
      <w:pPr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63247087" w14:textId="77777777" w:rsidR="00A00145" w:rsidRDefault="007B7967">
      <w:pPr>
        <w:pStyle w:val="FirstParagraph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44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шаг 0,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</m:oMath>
    </w:p>
    <w:p w14:paraId="07FDC496" w14:textId="77777777" w:rsidR="00A00145" w:rsidRDefault="007B7967">
      <w:pPr>
        <w:pStyle w:val="1"/>
      </w:pPr>
      <w:bookmarkStart w:id="4" w:name="выполнение-лабораторной-работы"/>
      <w:bookmarkStart w:id="5" w:name="_Toc65954495"/>
      <w:bookmarkEnd w:id="2"/>
      <w:r>
        <w:t>Выполнение лабораторной работы</w:t>
      </w:r>
      <w:bookmarkEnd w:id="5"/>
    </w:p>
    <w:p w14:paraId="2D6B644B" w14:textId="77777777" w:rsidR="00A00145" w:rsidRDefault="007B7967">
      <w:pPr>
        <w:pStyle w:val="FirstParagraph"/>
      </w:pPr>
      <w:r>
        <w:rPr>
          <w:b/>
          <w:bCs/>
        </w:rPr>
        <w:t>1. Коле</w:t>
      </w:r>
      <w:r>
        <w:rPr>
          <w:b/>
          <w:bCs/>
        </w:rPr>
        <w:t>бания без затуханий и без действий внешней силы</w:t>
      </w:r>
    </w:p>
    <w:p w14:paraId="0BF354C3" w14:textId="77777777" w:rsidR="00A00145" w:rsidRDefault="007B7967">
      <w:pPr>
        <w:pStyle w:val="a0"/>
      </w:pPr>
      <w:r>
        <w:t>1.1. Уравнение свободных колебаний гармонического осциллятора имеет следующий вид:</w:t>
      </w:r>
    </w:p>
    <w:p w14:paraId="11076335" w14:textId="77777777" w:rsidR="00A00145" w:rsidRDefault="007B7967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3759BBA" w14:textId="77777777" w:rsidR="00A00145" w:rsidRDefault="007B7967">
      <w:pPr>
        <w:pStyle w:val="FirstParagraph"/>
      </w:pPr>
      <w:r>
        <w:t>Начальные условия:</w:t>
      </w:r>
    </w:p>
    <w:p w14:paraId="31E4269B" w14:textId="77777777" w:rsidR="00A00145" w:rsidRDefault="007B7967">
      <w:pPr>
        <w:pStyle w:val="a0"/>
      </w:pPr>
      <w:r>
        <w:t xml:space="preserve">Потери энергии отсутсвуют в системе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8A9E1B3" w14:textId="77777777" w:rsidR="00A00145" w:rsidRDefault="007B7967">
      <w:pPr>
        <w:pStyle w:val="a0"/>
      </w:pPr>
      <w:r>
        <w:t xml:space="preserve">Собственная частота колебаний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.</w:t>
      </w:r>
    </w:p>
    <w:p w14:paraId="48445E41" w14:textId="77777777" w:rsidR="00A00145" w:rsidRDefault="007B7967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</m:oMath>
      <w:r>
        <w:t>.</w:t>
      </w:r>
    </w:p>
    <w:p w14:paraId="01E0AF5F" w14:textId="77777777" w:rsidR="00A00145" w:rsidRDefault="007B7967">
      <w:pPr>
        <w:pStyle w:val="a0"/>
      </w:pPr>
      <w:r>
        <w:t xml:space="preserve">Правая часть уравнения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23B47521" w14:textId="77777777" w:rsidR="00A00145" w:rsidRDefault="007B7967">
      <w:pPr>
        <w:pStyle w:val="a0"/>
      </w:pPr>
      <w:r>
        <w:t>1.2. Оформил начальные условия на Python и записал в виде функции решение правой части уравнения:</w:t>
      </w:r>
    </w:p>
    <w:p w14:paraId="5CFE2D82" w14:textId="77777777" w:rsidR="00A00145" w:rsidRDefault="007B7967">
      <w:pPr>
        <w:pStyle w:val="SourceCode"/>
      </w:pPr>
      <w:r>
        <w:rPr>
          <w:rStyle w:val="VerbatimChar"/>
        </w:rPr>
        <w:t>x_0 = np.array([1.5, 1.1])</w:t>
      </w:r>
      <w:r>
        <w:br/>
      </w:r>
      <w:r>
        <w:rPr>
          <w:rStyle w:val="VerbatimChar"/>
        </w:rPr>
        <w:t>w_1 = 2 #частота колебаний</w:t>
      </w:r>
      <w:r>
        <w:br/>
      </w:r>
      <w:r>
        <w:rPr>
          <w:rStyle w:val="VerbatimChar"/>
        </w:rPr>
        <w:t>g_1 = 0.0 #затухан</w:t>
      </w:r>
      <w:r>
        <w:rPr>
          <w:rStyle w:val="VerbatimChar"/>
        </w:rPr>
        <w:t>ие</w:t>
      </w:r>
      <w:r>
        <w:br/>
      </w:r>
      <w:r>
        <w:br/>
      </w:r>
      <w:r>
        <w:rPr>
          <w:rStyle w:val="VerbatimChar"/>
        </w:rPr>
        <w:t>def F_1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 w14:paraId="1E24BFC0" w14:textId="77777777" w:rsidR="00A00145" w:rsidRDefault="007B7967">
      <w:pPr>
        <w:pStyle w:val="FirstParagraph"/>
      </w:pPr>
      <w:r>
        <w:t>1.3. Записал условия времени в программу на Python.</w:t>
      </w:r>
    </w:p>
    <w:p w14:paraId="02DCF555" w14:textId="77777777" w:rsidR="00A00145" w:rsidRDefault="007B7967">
      <w:pPr>
        <w:pStyle w:val="a0"/>
      </w:pPr>
      <w:r>
        <w:t xml:space="preserve">Решение ищем 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44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шаг 0,05):</w:t>
      </w:r>
    </w:p>
    <w:p w14:paraId="71BC636A" w14:textId="77777777" w:rsidR="00A00145" w:rsidRDefault="007B7967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начальный момент времени,</w:t>
      </w:r>
    </w:p>
    <w:p w14:paraId="633ED9C9" w14:textId="77777777" w:rsidR="00A00145" w:rsidRDefault="007B7967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4</m:t>
        </m:r>
      </m:oMath>
      <w:r>
        <w:t xml:space="preserve"> – предельный момент времени,</w:t>
      </w:r>
    </w:p>
    <w:p w14:paraId="7D35E3BC" w14:textId="77777777" w:rsidR="00A00145" w:rsidRDefault="007B7967">
      <w:pPr>
        <w:pStyle w:val="a0"/>
      </w:pP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5</m:t>
        </m:r>
      </m:oMath>
      <w:r>
        <w:t xml:space="preserve"> </w:t>
      </w:r>
      <w:r>
        <w:t>– шаг изменения времени.</w:t>
      </w:r>
    </w:p>
    <w:p w14:paraId="176E9CD5" w14:textId="77777777" w:rsidR="00A00145" w:rsidRDefault="007B7967">
      <w:pPr>
        <w:pStyle w:val="a0"/>
      </w:pPr>
      <w:r>
        <w:t>Код на Python:</w:t>
      </w:r>
    </w:p>
    <w:p w14:paraId="098362D6" w14:textId="77777777" w:rsidR="00A00145" w:rsidRDefault="007B7967">
      <w:pPr>
        <w:pStyle w:val="SourceCode"/>
      </w:pPr>
      <w:r>
        <w:rPr>
          <w:rStyle w:val="VerbatimChar"/>
        </w:rPr>
        <w:t>t_0 = 0</w:t>
      </w:r>
      <w:r>
        <w:br/>
      </w:r>
      <w:r>
        <w:rPr>
          <w:rStyle w:val="VerbatimChar"/>
        </w:rPr>
        <w:t>t_max = 44</w:t>
      </w:r>
      <w:r>
        <w:br/>
      </w:r>
      <w:r>
        <w:rPr>
          <w:rStyle w:val="VerbatimChar"/>
        </w:rPr>
        <w:t>dt = 0.05</w:t>
      </w:r>
      <w:r>
        <w:br/>
      </w:r>
      <w:r>
        <w:rPr>
          <w:rStyle w:val="VerbatimChar"/>
        </w:rPr>
        <w:t>t = np.arange(t_0, t_max, dt)</w:t>
      </w:r>
    </w:p>
    <w:p w14:paraId="10735BD9" w14:textId="77777777" w:rsidR="00A00145" w:rsidRDefault="007B7967">
      <w:pPr>
        <w:pStyle w:val="FirstParagraph"/>
      </w:pPr>
      <w:r>
        <w:t>1.4. Представил заданное уравнение второго порядка в виде системы двух уравнений первого порядка и записал в виде функции на Python:</w:t>
      </w:r>
    </w:p>
    <w:p w14:paraId="34975ED6" w14:textId="77777777" w:rsidR="00A00145" w:rsidRDefault="007B7967">
      <w:pPr>
        <w:pStyle w:val="SourceCode"/>
      </w:pPr>
      <w:r>
        <w:rPr>
          <w:rStyle w:val="VerbatimChar"/>
        </w:rPr>
        <w:t>def Y_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_1*x[0] - g_1*x[1] - F_1(t)</w:t>
      </w:r>
      <w:r>
        <w:br/>
      </w:r>
      <w:r>
        <w:rPr>
          <w:rStyle w:val="VerbatimChar"/>
        </w:rPr>
        <w:t xml:space="preserve">    return dx1_1, dx1_2</w:t>
      </w:r>
    </w:p>
    <w:p w14:paraId="2E1E0AC4" w14:textId="77777777" w:rsidR="00A00145" w:rsidRDefault="007B7967">
      <w:pPr>
        <w:pStyle w:val="FirstParagraph"/>
      </w:pPr>
      <w:r>
        <w:t>1.5. Запрограммировал ре</w:t>
      </w:r>
      <w:r>
        <w:t>шение системы уравнений:</w:t>
      </w:r>
    </w:p>
    <w:p w14:paraId="518FBE92" w14:textId="77777777" w:rsidR="00A00145" w:rsidRDefault="007B7967">
      <w:pPr>
        <w:pStyle w:val="SourceCode"/>
      </w:pPr>
      <w:r>
        <w:rPr>
          <w:rStyle w:val="VerbatimChar"/>
        </w:rPr>
        <w:t>x_1 = odeint(Y_1, x_0, t)</w:t>
      </w:r>
    </w:p>
    <w:p w14:paraId="128EB7D1" w14:textId="77777777" w:rsidR="00A00145" w:rsidRDefault="007B7967">
      <w:pPr>
        <w:pStyle w:val="FirstParagraph"/>
      </w:pPr>
      <w:r>
        <w:t xml:space="preserve">1.6. 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а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14:paraId="082E7910" w14:textId="77777777" w:rsidR="00A00145" w:rsidRDefault="007B7967">
      <w:pPr>
        <w:pStyle w:val="SourceCode"/>
      </w:pPr>
      <w:r>
        <w:rPr>
          <w:rStyle w:val="VerbatimChar"/>
        </w:rPr>
        <w:t>y1_1 = x_1[:, 0]</w:t>
      </w:r>
      <w:r>
        <w:br/>
      </w:r>
      <w:r>
        <w:rPr>
          <w:rStyle w:val="VerbatimChar"/>
        </w:rPr>
        <w:t>y1_2 = x_1[:, 1]</w:t>
      </w:r>
    </w:p>
    <w:p w14:paraId="79E70DC3" w14:textId="77777777" w:rsidR="00A00145" w:rsidRDefault="007B7967">
      <w:pPr>
        <w:pStyle w:val="FirstParagraph"/>
      </w:pPr>
      <w:r>
        <w:lastRenderedPageBreak/>
        <w:t>1.7. Описал построение фазового портрета гармонических колебаний:</w:t>
      </w:r>
    </w:p>
    <w:p w14:paraId="3007DF76" w14:textId="77777777" w:rsidR="00A00145" w:rsidRDefault="007B7967">
      <w:pPr>
        <w:pStyle w:val="SourceCode"/>
      </w:pPr>
      <w:r>
        <w:rPr>
          <w:rStyle w:val="VerbatimChar"/>
        </w:rPr>
        <w:t>plt.plot(y1_1, y1_2)</w:t>
      </w:r>
    </w:p>
    <w:p w14:paraId="391481D1" w14:textId="77777777" w:rsidR="00A00145" w:rsidRDefault="007B7967">
      <w:pPr>
        <w:pStyle w:val="FirstParagraph"/>
      </w:pPr>
      <w:r>
        <w:rPr>
          <w:b/>
          <w:bCs/>
        </w:rPr>
        <w:t>2. Колебания с затуханием и без действ</w:t>
      </w:r>
      <w:r>
        <w:rPr>
          <w:b/>
          <w:bCs/>
        </w:rPr>
        <w:t>ий внешней силы</w:t>
      </w:r>
    </w:p>
    <w:p w14:paraId="62C5017F" w14:textId="77777777" w:rsidR="00A00145" w:rsidRDefault="007B7967">
      <w:pPr>
        <w:pStyle w:val="a0"/>
      </w:pPr>
      <w:r>
        <w:t>2.1. Уравнение свободных колебаний гармонического осциллятора имеет следующий вид:</w:t>
      </w:r>
    </w:p>
    <w:p w14:paraId="3AD7456C" w14:textId="77777777" w:rsidR="00A00145" w:rsidRDefault="007B7967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F8F035E" w14:textId="77777777" w:rsidR="00A00145" w:rsidRDefault="007B7967">
      <w:pPr>
        <w:pStyle w:val="FirstParagraph"/>
      </w:pPr>
      <w:r>
        <w:t>Начальные условия:</w:t>
      </w:r>
    </w:p>
    <w:p w14:paraId="5C8123C2" w14:textId="77777777" w:rsidR="00A00145" w:rsidRDefault="007B7967">
      <w:pPr>
        <w:pStyle w:val="a0"/>
      </w:pPr>
      <w:r>
        <w:t xml:space="preserve">Потери энергии в системе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</w:p>
    <w:p w14:paraId="6145B7FE" w14:textId="77777777" w:rsidR="00A00145" w:rsidRDefault="007B7967">
      <w:pPr>
        <w:pStyle w:val="a0"/>
      </w:pPr>
      <w:r>
        <w:t xml:space="preserve">Собственная частота колебаний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>.</w:t>
      </w:r>
    </w:p>
    <w:p w14:paraId="4AB08867" w14:textId="77777777" w:rsidR="00A00145" w:rsidRDefault="007B7967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</m:oMath>
      <w:r>
        <w:t>.</w:t>
      </w:r>
    </w:p>
    <w:p w14:paraId="716DBE4B" w14:textId="77777777" w:rsidR="00A00145" w:rsidRDefault="007B7967">
      <w:pPr>
        <w:pStyle w:val="a0"/>
      </w:pPr>
      <w:r>
        <w:t xml:space="preserve">Правая часть уравнения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1A2A2C26" w14:textId="77777777" w:rsidR="00A00145" w:rsidRDefault="007B7967">
      <w:pPr>
        <w:pStyle w:val="a0"/>
      </w:pPr>
      <w:r>
        <w:t>2.2. Оформил начальные условия на Python и записал в виде функции решение правой части уравнения:</w:t>
      </w:r>
    </w:p>
    <w:p w14:paraId="5EEC6CAB" w14:textId="77777777" w:rsidR="00A00145" w:rsidRDefault="007B7967">
      <w:pPr>
        <w:pStyle w:val="SourceCode"/>
      </w:pPr>
      <w:r>
        <w:rPr>
          <w:rStyle w:val="VerbatimChar"/>
        </w:rPr>
        <w:t>x_0 = np.array([1.5, 1.1])</w:t>
      </w:r>
      <w:r>
        <w:br/>
      </w:r>
      <w:r>
        <w:rPr>
          <w:rStyle w:val="VerbatimChar"/>
        </w:rPr>
        <w:t>w_2 = 3 #частота колебаний</w:t>
      </w:r>
      <w:r>
        <w:br/>
      </w:r>
      <w:r>
        <w:rPr>
          <w:rStyle w:val="VerbatimChar"/>
        </w:rPr>
        <w:t>g_2 = 3 #затухание</w:t>
      </w:r>
      <w:r>
        <w:br/>
      </w:r>
      <w:r>
        <w:br/>
      </w:r>
      <w:r>
        <w:rPr>
          <w:rStyle w:val="VerbatimChar"/>
        </w:rPr>
        <w:t>def F_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 w14:paraId="2F11C52C" w14:textId="77777777" w:rsidR="00A00145" w:rsidRDefault="007B7967">
      <w:pPr>
        <w:pStyle w:val="FirstParagraph"/>
      </w:pPr>
      <w:r>
        <w:t>2.3. Условия интервала мы уже задали в начале.</w:t>
      </w:r>
    </w:p>
    <w:p w14:paraId="57C5F5C9" w14:textId="77777777" w:rsidR="00A00145" w:rsidRDefault="007B7967">
      <w:pPr>
        <w:pStyle w:val="a0"/>
      </w:pPr>
      <w:r>
        <w:t>2.4. Представил заданное уравнение второго порядка в виде системы двух уравнений первого порядка и записал в виде функции на Python:</w:t>
      </w:r>
    </w:p>
    <w:p w14:paraId="607300D3" w14:textId="77777777" w:rsidR="00A00145" w:rsidRDefault="007B7967">
      <w:pPr>
        <w:pStyle w:val="SourceCode"/>
      </w:pPr>
      <w:r>
        <w:rPr>
          <w:rStyle w:val="VerbatimChar"/>
        </w:rPr>
        <w:t>def Y_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_2*x[0] - g_2*x[1] - F_2(t)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return dx2_1, dx2_2</w:t>
      </w:r>
    </w:p>
    <w:p w14:paraId="36F39291" w14:textId="77777777" w:rsidR="00A00145" w:rsidRDefault="007B7967">
      <w:pPr>
        <w:pStyle w:val="FirstParagraph"/>
      </w:pPr>
      <w:r>
        <w:t>2.5. Запрограммировал решение системы уравнений:</w:t>
      </w:r>
    </w:p>
    <w:p w14:paraId="394A9E71" w14:textId="77777777" w:rsidR="00A00145" w:rsidRDefault="007B7967">
      <w:pPr>
        <w:pStyle w:val="SourceCode"/>
      </w:pPr>
      <w:r>
        <w:rPr>
          <w:rStyle w:val="VerbatimChar"/>
        </w:rPr>
        <w:t>x_2 = odeint(Y_2, x_0, t)</w:t>
      </w:r>
    </w:p>
    <w:p w14:paraId="7EAD1FC0" w14:textId="77777777" w:rsidR="00A00145" w:rsidRDefault="007B7967">
      <w:pPr>
        <w:pStyle w:val="FirstParagraph"/>
      </w:pPr>
      <w:r>
        <w:t xml:space="preserve">2.6. 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а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14:paraId="52A80C9F" w14:textId="77777777" w:rsidR="00A00145" w:rsidRDefault="007B7967">
      <w:pPr>
        <w:pStyle w:val="SourceCode"/>
      </w:pPr>
      <w:r>
        <w:rPr>
          <w:rStyle w:val="VerbatimChar"/>
        </w:rPr>
        <w:t>y2_1 = x_2[:, 0]</w:t>
      </w:r>
      <w:r>
        <w:br/>
      </w:r>
      <w:r>
        <w:rPr>
          <w:rStyle w:val="VerbatimChar"/>
        </w:rPr>
        <w:t>y2_2 = x_2[:, 1]</w:t>
      </w:r>
    </w:p>
    <w:p w14:paraId="13F923FA" w14:textId="77777777" w:rsidR="00A00145" w:rsidRDefault="007B7967">
      <w:pPr>
        <w:pStyle w:val="FirstParagraph"/>
      </w:pPr>
      <w:r>
        <w:t>2.7. Описал построение фазового портрета гармонических колебаний с затуханием:</w:t>
      </w:r>
    </w:p>
    <w:p w14:paraId="57E5FD18" w14:textId="77777777" w:rsidR="00A00145" w:rsidRDefault="007B7967">
      <w:pPr>
        <w:pStyle w:val="SourceCode"/>
      </w:pPr>
      <w:r>
        <w:rPr>
          <w:rStyle w:val="VerbatimChar"/>
        </w:rPr>
        <w:t>plt.plot(y2_1, y2_2)</w:t>
      </w:r>
    </w:p>
    <w:p w14:paraId="2D2B624E" w14:textId="77777777" w:rsidR="00A00145" w:rsidRDefault="007B7967">
      <w:pPr>
        <w:pStyle w:val="FirstParagraph"/>
      </w:pPr>
      <w:r>
        <w:rPr>
          <w:b/>
          <w:bCs/>
        </w:rPr>
        <w:t>3. Колебания с затуханием и под действием внешней силы</w:t>
      </w:r>
    </w:p>
    <w:p w14:paraId="746702FB" w14:textId="77777777" w:rsidR="00A00145" w:rsidRDefault="007B7967">
      <w:pPr>
        <w:pStyle w:val="a0"/>
      </w:pPr>
      <w:r>
        <w:lastRenderedPageBreak/>
        <w:t>3.1. Уравнение свободных колебаний гармонического осциллятора имеет следующий вид:</w:t>
      </w:r>
    </w:p>
    <w:p w14:paraId="2EEA3D50" w14:textId="77777777" w:rsidR="00A00145" w:rsidRDefault="007B7967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B3EEFB7" w14:textId="77777777" w:rsidR="00A00145" w:rsidRDefault="007B7967">
      <w:pPr>
        <w:pStyle w:val="FirstParagraph"/>
      </w:pPr>
      <w:r>
        <w:t>Начальные условия:</w:t>
      </w:r>
    </w:p>
    <w:p w14:paraId="687F2E86" w14:textId="77777777" w:rsidR="00A00145" w:rsidRDefault="007B7967">
      <w:pPr>
        <w:pStyle w:val="a0"/>
      </w:pPr>
      <w:r>
        <w:t xml:space="preserve">Потери энергии в системе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</w:p>
    <w:p w14:paraId="7228AC02" w14:textId="77777777" w:rsidR="00A00145" w:rsidRDefault="007B7967">
      <w:pPr>
        <w:pStyle w:val="a0"/>
      </w:pPr>
      <w:r>
        <w:t xml:space="preserve">Собственная частота колебаний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>.</w:t>
      </w:r>
    </w:p>
    <w:p w14:paraId="1D5BC70F" w14:textId="77777777" w:rsidR="00A00145" w:rsidRDefault="007B7967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</m:oMath>
      <w:r>
        <w:t>.</w:t>
      </w:r>
    </w:p>
    <w:p w14:paraId="64F04784" w14:textId="77777777" w:rsidR="00A00145" w:rsidRDefault="007B7967">
      <w:pPr>
        <w:pStyle w:val="a0"/>
      </w:pPr>
      <w:r>
        <w:t xml:space="preserve">Правая часть уравнения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70F46E37" w14:textId="77777777" w:rsidR="00A00145" w:rsidRDefault="007B7967">
      <w:pPr>
        <w:pStyle w:val="a0"/>
      </w:pPr>
      <w:r>
        <w:t>3.2. Оформил начальные условия на Python и записал в виде функции решение правой части уравнения:</w:t>
      </w:r>
    </w:p>
    <w:p w14:paraId="6C3516F5" w14:textId="77777777" w:rsidR="00A00145" w:rsidRDefault="007B7967">
      <w:pPr>
        <w:pStyle w:val="SourceCode"/>
      </w:pPr>
      <w:r>
        <w:rPr>
          <w:rStyle w:val="VerbatimChar"/>
        </w:rPr>
        <w:t>x_0 = np.array([1.5, 1.1])</w:t>
      </w:r>
      <w:r>
        <w:br/>
      </w:r>
      <w:r>
        <w:rPr>
          <w:rStyle w:val="VerbatimChar"/>
        </w:rPr>
        <w:t>w_3 = 4 #частота колебаний</w:t>
      </w:r>
      <w:r>
        <w:br/>
      </w:r>
      <w:r>
        <w:rPr>
          <w:rStyle w:val="VerbatimChar"/>
        </w:rPr>
        <w:t>g_3 = 4 #затухание</w:t>
      </w:r>
      <w:r>
        <w:br/>
      </w:r>
      <w:r>
        <w:br/>
      </w:r>
      <w:r>
        <w:rPr>
          <w:rStyle w:val="VerbatimChar"/>
        </w:rPr>
        <w:t>def F_3(t):</w:t>
      </w:r>
      <w:r>
        <w:br/>
      </w:r>
      <w:r>
        <w:rPr>
          <w:rStyle w:val="VerbatimChar"/>
        </w:rPr>
        <w:t xml:space="preserve">    f = math.sin(4*t)</w:t>
      </w:r>
      <w:r>
        <w:br/>
      </w:r>
      <w:r>
        <w:rPr>
          <w:rStyle w:val="VerbatimChar"/>
        </w:rPr>
        <w:t xml:space="preserve">    return f</w:t>
      </w:r>
    </w:p>
    <w:p w14:paraId="4BBEB342" w14:textId="77777777" w:rsidR="00A00145" w:rsidRDefault="007B7967">
      <w:pPr>
        <w:pStyle w:val="FirstParagraph"/>
      </w:pPr>
      <w:r>
        <w:t xml:space="preserve">3.3. Условия интервала мы уже задали </w:t>
      </w:r>
      <w:r>
        <w:t>в начале.</w:t>
      </w:r>
    </w:p>
    <w:p w14:paraId="6DEFC75C" w14:textId="77777777" w:rsidR="00A00145" w:rsidRDefault="007B7967">
      <w:pPr>
        <w:pStyle w:val="a0"/>
      </w:pPr>
      <w:r>
        <w:t>3.4. Представил заданное уравнение второго порядка в виде системы двух уравнений первого порядка и записал в виде функции на Python:</w:t>
      </w:r>
    </w:p>
    <w:p w14:paraId="22C01334" w14:textId="77777777" w:rsidR="00A00145" w:rsidRDefault="007B7967">
      <w:pPr>
        <w:pStyle w:val="SourceCode"/>
      </w:pPr>
      <w:r>
        <w:rPr>
          <w:rStyle w:val="VerbatimChar"/>
        </w:rPr>
        <w:t>def Y_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_3*x[0] - g_3*x[1] - F_3(t)</w:t>
      </w:r>
      <w:r>
        <w:br/>
      </w:r>
      <w:r>
        <w:rPr>
          <w:rStyle w:val="VerbatimChar"/>
        </w:rPr>
        <w:t xml:space="preserve">    return dx3_1, dx3_2</w:t>
      </w:r>
    </w:p>
    <w:p w14:paraId="3DAD7241" w14:textId="77777777" w:rsidR="00A00145" w:rsidRDefault="007B7967">
      <w:pPr>
        <w:pStyle w:val="FirstParagraph"/>
      </w:pPr>
      <w:r>
        <w:t>3.5. Запрограм</w:t>
      </w:r>
      <w:r>
        <w:t>мировал решение системы уравнений:</w:t>
      </w:r>
    </w:p>
    <w:p w14:paraId="42050294" w14:textId="77777777" w:rsidR="00A00145" w:rsidRDefault="007B7967">
      <w:pPr>
        <w:pStyle w:val="SourceCode"/>
      </w:pPr>
      <w:r>
        <w:rPr>
          <w:rStyle w:val="VerbatimChar"/>
        </w:rPr>
        <w:t>x_3 = odeint(Y_3, x_0, t)</w:t>
      </w:r>
    </w:p>
    <w:p w14:paraId="5540AEDF" w14:textId="77777777" w:rsidR="00A00145" w:rsidRDefault="007B7967">
      <w:pPr>
        <w:pStyle w:val="FirstParagraph"/>
      </w:pPr>
      <w:r>
        <w:t xml:space="preserve">3.6. 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а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14:paraId="2D818950" w14:textId="77777777" w:rsidR="00A00145" w:rsidRDefault="007B7967">
      <w:pPr>
        <w:pStyle w:val="SourceCode"/>
      </w:pPr>
      <w:r>
        <w:rPr>
          <w:rStyle w:val="VerbatimChar"/>
        </w:rPr>
        <w:t>y3_1 = x_3[:, 0]</w:t>
      </w:r>
      <w:r>
        <w:br/>
      </w:r>
      <w:r>
        <w:rPr>
          <w:rStyle w:val="VerbatimChar"/>
        </w:rPr>
        <w:t>y3_2 = x_3[:, 1]</w:t>
      </w:r>
    </w:p>
    <w:p w14:paraId="5D7D95E8" w14:textId="77777777" w:rsidR="00A00145" w:rsidRDefault="007B7967">
      <w:pPr>
        <w:pStyle w:val="FirstParagraph"/>
      </w:pPr>
      <w:r>
        <w:t>3.7. Описал построение фазового портрета гармонических колебаний с затуханием и под действием внешней силы:</w:t>
      </w:r>
    </w:p>
    <w:p w14:paraId="35ECC8F0" w14:textId="77777777" w:rsidR="00A00145" w:rsidRDefault="007B7967">
      <w:pPr>
        <w:pStyle w:val="SourceCode"/>
      </w:pPr>
      <w:r>
        <w:rPr>
          <w:rStyle w:val="VerbatimChar"/>
        </w:rPr>
        <w:t>plt.plo</w:t>
      </w:r>
      <w:r>
        <w:rPr>
          <w:rStyle w:val="VerbatimChar"/>
        </w:rPr>
        <w:t>t(y3_1, y3_x2)</w:t>
      </w:r>
    </w:p>
    <w:p w14:paraId="57E568FE" w14:textId="77777777" w:rsidR="00A00145" w:rsidRDefault="007B7967">
      <w:pPr>
        <w:pStyle w:val="FirstParagraph"/>
      </w:pPr>
      <w:r>
        <w:rPr>
          <w:b/>
          <w:bCs/>
        </w:rPr>
        <w:t>4. Код на Python</w:t>
      </w:r>
    </w:p>
    <w:p w14:paraId="16F9AEE5" w14:textId="77777777" w:rsidR="00A00145" w:rsidRDefault="007B7967">
      <w:pPr>
        <w:pStyle w:val="SourceCode"/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lastRenderedPageBreak/>
        <w:br/>
      </w:r>
      <w:r>
        <w:rPr>
          <w:rStyle w:val="VerbatimChar"/>
        </w:rPr>
        <w:t xml:space="preserve"># начальные условия </w:t>
      </w:r>
      <w:r>
        <w:br/>
      </w:r>
      <w:r>
        <w:rPr>
          <w:rStyle w:val="VerbatimChar"/>
        </w:rPr>
        <w:t>x_0 = np.array([1.5, 1.1]) # вектор начальных условий</w:t>
      </w:r>
      <w:r>
        <w:br/>
      </w:r>
      <w:r>
        <w:rPr>
          <w:rStyle w:val="VerbatimChar"/>
        </w:rPr>
        <w:t>w_1 = 2 # частота колебаний</w:t>
      </w:r>
      <w:r>
        <w:br/>
      </w:r>
      <w:r>
        <w:rPr>
          <w:rStyle w:val="VerbatimChar"/>
        </w:rPr>
        <w:t>g_1 = 0.0 # затухание</w:t>
      </w:r>
      <w:r>
        <w:br/>
      </w:r>
      <w:r>
        <w:br/>
      </w:r>
      <w:r>
        <w:rPr>
          <w:rStyle w:val="VerbatimChar"/>
        </w:rPr>
        <w:t># интервал</w:t>
      </w:r>
      <w:r>
        <w:br/>
      </w:r>
      <w:r>
        <w:rPr>
          <w:rStyle w:val="VerbatimChar"/>
        </w:rPr>
        <w:t>t_0 = 0</w:t>
      </w:r>
      <w:r>
        <w:br/>
      </w:r>
      <w:r>
        <w:rPr>
          <w:rStyle w:val="VerbatimChar"/>
        </w:rPr>
        <w:t>t_max = 44</w:t>
      </w:r>
      <w:r>
        <w:br/>
      </w:r>
      <w:r>
        <w:rPr>
          <w:rStyle w:val="VerbatimChar"/>
        </w:rPr>
        <w:t>dt = 0.05 # шаг изменения времени</w:t>
      </w:r>
      <w:r>
        <w:br/>
      </w:r>
      <w:r>
        <w:br/>
      </w:r>
      <w:r>
        <w:rPr>
          <w:rStyle w:val="VerbatimChar"/>
        </w:rPr>
        <w:t>t = np.arange(t_0, t_max, dt)</w:t>
      </w:r>
      <w:r>
        <w:br/>
      </w:r>
      <w:r>
        <w:br/>
      </w:r>
      <w:r>
        <w:rPr>
          <w:rStyle w:val="VerbatimChar"/>
        </w:rPr>
        <w:t># функция для вычисления правой части уравнения</w:t>
      </w:r>
      <w:r>
        <w:br/>
      </w:r>
      <w:r>
        <w:rPr>
          <w:rStyle w:val="VerbatimChar"/>
        </w:rPr>
        <w:t>def F_1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># заданное уравнение в виде системы двух уравнений первого порядка</w:t>
      </w:r>
      <w:r>
        <w:br/>
      </w:r>
      <w:r>
        <w:rPr>
          <w:rStyle w:val="VerbatimChar"/>
        </w:rPr>
        <w:t>def Y_1(</w:t>
      </w:r>
      <w:r>
        <w:rPr>
          <w:rStyle w:val="VerbatimChar"/>
        </w:rPr>
        <w:t>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_1*x[0] - g_1*x[1] - F_1(t)</w:t>
      </w:r>
      <w:r>
        <w:br/>
      </w:r>
      <w:r>
        <w:rPr>
          <w:rStyle w:val="VerbatimChar"/>
        </w:rPr>
        <w:t xml:space="preserve">    return dx1_1, dx1_2</w:t>
      </w:r>
      <w:r>
        <w:br/>
      </w:r>
      <w:r>
        <w:br/>
      </w:r>
      <w:r>
        <w:rPr>
          <w:rStyle w:val="VerbatimChar"/>
        </w:rPr>
        <w:t># решение системы уравнений</w:t>
      </w:r>
      <w:r>
        <w:br/>
      </w:r>
      <w:r>
        <w:rPr>
          <w:rStyle w:val="VerbatimChar"/>
        </w:rPr>
        <w:t>x_1 = odeint(Y_1, x_0, t)</w:t>
      </w:r>
      <w:r>
        <w:br/>
      </w:r>
      <w:r>
        <w:br/>
      </w:r>
      <w:r>
        <w:rPr>
          <w:rStyle w:val="VerbatimChar"/>
        </w:rPr>
        <w:t>y1_1 = x_1[:, 0]</w:t>
      </w:r>
      <w:r>
        <w:br/>
      </w:r>
      <w:r>
        <w:rPr>
          <w:rStyle w:val="VerbatimChar"/>
        </w:rPr>
        <w:t>y1_2 = x_1[:, 1]</w:t>
      </w:r>
      <w:r>
        <w:br/>
      </w:r>
      <w:r>
        <w:br/>
      </w:r>
      <w:r>
        <w:rPr>
          <w:rStyle w:val="VerbatimChar"/>
        </w:rPr>
        <w:t xml:space="preserve"># построение фазового портрета гармонических колебаний </w:t>
      </w:r>
      <w:r>
        <w:br/>
      </w:r>
      <w:r>
        <w:rPr>
          <w:rStyle w:val="VerbatimChar"/>
        </w:rPr>
        <w:t>plt.plot(y1_1, y1_2)</w:t>
      </w:r>
      <w:r>
        <w:br/>
      </w:r>
      <w:r>
        <w:rPr>
          <w:rStyle w:val="VerbatimChar"/>
        </w:rPr>
        <w:t>plt.grid(axis = 'both')</w:t>
      </w:r>
      <w:r>
        <w:br/>
      </w:r>
      <w:r>
        <w:br/>
      </w:r>
      <w:r>
        <w:rPr>
          <w:rStyle w:val="VerbatimChar"/>
        </w:rPr>
        <w:t>w_2 = 3.0 # частота колебаний</w:t>
      </w:r>
      <w:r>
        <w:br/>
      </w:r>
      <w:r>
        <w:rPr>
          <w:rStyle w:val="VerbatimChar"/>
        </w:rPr>
        <w:t>g_2 = 3.0 # затухание</w:t>
      </w:r>
      <w:r>
        <w:br/>
      </w:r>
      <w:r>
        <w:br/>
      </w:r>
      <w:r>
        <w:rPr>
          <w:rStyle w:val="VerbatimChar"/>
        </w:rPr>
        <w:t># функция для вычисления правой части уравнения</w:t>
      </w:r>
      <w:r>
        <w:br/>
      </w:r>
      <w:r>
        <w:rPr>
          <w:rStyle w:val="VerbatimChar"/>
        </w:rPr>
        <w:t>def F_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># заданное уравне</w:t>
      </w:r>
      <w:r>
        <w:rPr>
          <w:rStyle w:val="VerbatimChar"/>
        </w:rPr>
        <w:t>ние в виде системы двух уравнений первого порядка</w:t>
      </w:r>
      <w:r>
        <w:br/>
      </w:r>
      <w:r>
        <w:rPr>
          <w:rStyle w:val="VerbatimChar"/>
        </w:rPr>
        <w:t>def Y_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_2*x[0] - g_2*x[1] - F_2(t)</w:t>
      </w:r>
      <w:r>
        <w:br/>
      </w:r>
      <w:r>
        <w:rPr>
          <w:rStyle w:val="VerbatimChar"/>
        </w:rPr>
        <w:t xml:space="preserve">    return dx2_1, dx2_2</w:t>
      </w:r>
      <w:r>
        <w:br/>
      </w:r>
      <w:r>
        <w:br/>
      </w:r>
      <w:r>
        <w:rPr>
          <w:rStyle w:val="VerbatimChar"/>
        </w:rPr>
        <w:t># решение системы уравнений</w:t>
      </w:r>
      <w:r>
        <w:br/>
      </w:r>
      <w:r>
        <w:rPr>
          <w:rStyle w:val="VerbatimChar"/>
        </w:rPr>
        <w:t>x_2 = odeint(Y_2, x_0, t)</w:t>
      </w:r>
      <w:r>
        <w:br/>
      </w:r>
      <w:r>
        <w:rPr>
          <w:rStyle w:val="VerbatimChar"/>
        </w:rPr>
        <w:t>y2_1 = x_2[:, 0]</w:t>
      </w:r>
      <w:r>
        <w:br/>
      </w:r>
      <w:r>
        <w:rPr>
          <w:rStyle w:val="VerbatimChar"/>
        </w:rPr>
        <w:lastRenderedPageBreak/>
        <w:t>y2_2 = x_2[:, 1]</w:t>
      </w:r>
      <w:r>
        <w:br/>
      </w:r>
      <w:r>
        <w:br/>
      </w:r>
      <w:r>
        <w:rPr>
          <w:rStyle w:val="VerbatimChar"/>
        </w:rPr>
        <w:t># построение фазо</w:t>
      </w:r>
      <w:r>
        <w:rPr>
          <w:rStyle w:val="VerbatimChar"/>
        </w:rPr>
        <w:t>вого портрета гармонических колебаний с затуханием</w:t>
      </w:r>
      <w:r>
        <w:br/>
      </w:r>
      <w:r>
        <w:rPr>
          <w:rStyle w:val="VerbatimChar"/>
        </w:rPr>
        <w:t>plt.plot(y2_1, y2_2)</w:t>
      </w:r>
      <w:r>
        <w:br/>
      </w:r>
      <w:r>
        <w:rPr>
          <w:rStyle w:val="VerbatimChar"/>
        </w:rPr>
        <w:t>plt.grid(axis = 'both')</w:t>
      </w:r>
      <w:r>
        <w:br/>
      </w:r>
      <w:r>
        <w:br/>
      </w:r>
      <w:r>
        <w:rPr>
          <w:rStyle w:val="VerbatimChar"/>
        </w:rPr>
        <w:t>w_3 = 4.0 # частота колебаний</w:t>
      </w:r>
      <w:r>
        <w:br/>
      </w:r>
      <w:r>
        <w:rPr>
          <w:rStyle w:val="VerbatimChar"/>
        </w:rPr>
        <w:t>g_3 = 4.0 # затухание</w:t>
      </w:r>
      <w:r>
        <w:br/>
      </w:r>
      <w:r>
        <w:br/>
      </w:r>
      <w:r>
        <w:rPr>
          <w:rStyle w:val="VerbatimChar"/>
        </w:rPr>
        <w:t># функция для вычисления правой части уравнения</w:t>
      </w:r>
      <w:r>
        <w:br/>
      </w:r>
      <w:r>
        <w:rPr>
          <w:rStyle w:val="VerbatimChar"/>
        </w:rPr>
        <w:t>def F_3(t):</w:t>
      </w:r>
      <w:r>
        <w:br/>
      </w:r>
      <w:r>
        <w:rPr>
          <w:rStyle w:val="VerbatimChar"/>
        </w:rPr>
        <w:t xml:space="preserve">    f = math.sin(4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># заданное</w:t>
      </w:r>
      <w:r>
        <w:rPr>
          <w:rStyle w:val="VerbatimChar"/>
        </w:rPr>
        <w:t xml:space="preserve"> уравнение в виде системы двух уравнений первого порядка</w:t>
      </w:r>
      <w:r>
        <w:br/>
      </w:r>
      <w:r>
        <w:rPr>
          <w:rStyle w:val="VerbatimChar"/>
        </w:rPr>
        <w:t>def Y_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_3*x[0] - g_3*x[1] - F_3(t)</w:t>
      </w:r>
      <w:r>
        <w:br/>
      </w:r>
      <w:r>
        <w:rPr>
          <w:rStyle w:val="VerbatimChar"/>
        </w:rPr>
        <w:t xml:space="preserve">    return dx3_1, dx3_2</w:t>
      </w:r>
      <w:r>
        <w:br/>
      </w:r>
      <w:r>
        <w:br/>
      </w:r>
      <w:r>
        <w:rPr>
          <w:rStyle w:val="VerbatimChar"/>
        </w:rPr>
        <w:t># решение системы уравнений</w:t>
      </w:r>
      <w:r>
        <w:br/>
      </w:r>
      <w:r>
        <w:rPr>
          <w:rStyle w:val="VerbatimChar"/>
        </w:rPr>
        <w:t>x_3 = odeint(Y_3, x_0, t)</w:t>
      </w:r>
      <w:r>
        <w:br/>
      </w:r>
      <w:r>
        <w:rPr>
          <w:rStyle w:val="VerbatimChar"/>
        </w:rPr>
        <w:t>y3_1 = x_3[:, 0]</w:t>
      </w:r>
      <w:r>
        <w:br/>
      </w:r>
      <w:r>
        <w:rPr>
          <w:rStyle w:val="VerbatimChar"/>
        </w:rPr>
        <w:t>y3_2 = x_3[:, 1]</w:t>
      </w:r>
      <w:r>
        <w:br/>
      </w:r>
      <w:r>
        <w:br/>
      </w:r>
      <w:r>
        <w:rPr>
          <w:rStyle w:val="VerbatimChar"/>
        </w:rPr>
        <w:t># построен</w:t>
      </w:r>
      <w:r>
        <w:rPr>
          <w:rStyle w:val="VerbatimChar"/>
        </w:rPr>
        <w:t>ие фазового портрета гармонических колебаний с затуханием и под действием внешней силы</w:t>
      </w:r>
      <w:r>
        <w:br/>
      </w:r>
      <w:r>
        <w:rPr>
          <w:rStyle w:val="VerbatimChar"/>
        </w:rPr>
        <w:t>plt.plot(y3_1, y3_2)</w:t>
      </w:r>
      <w:r>
        <w:br/>
      </w:r>
      <w:r>
        <w:rPr>
          <w:rStyle w:val="VerbatimChar"/>
        </w:rPr>
        <w:t>plt.grid(axis = 'both')</w:t>
      </w:r>
    </w:p>
    <w:p w14:paraId="03B739C6" w14:textId="77777777" w:rsidR="00A00145" w:rsidRDefault="007B7967">
      <w:pPr>
        <w:pStyle w:val="FirstParagraph"/>
      </w:pPr>
      <w:r>
        <w:t>4.1. Построил фазовый портрет гармонического осциллятора (см. рис. 1, 2 и 3):</w:t>
      </w:r>
    </w:p>
    <w:p w14:paraId="27300559" w14:textId="77777777" w:rsidR="00A00145" w:rsidRDefault="007B7967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20035F5D" wp14:editId="3C6E321A">
            <wp:extent cx="4699000" cy="3149600"/>
            <wp:effectExtent l="0" t="0" r="0" b="0"/>
            <wp:docPr id="1" name="Picture" descr="Figure 1: Колебания гармонического осциллятора без затуханий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849E572" w14:textId="77777777" w:rsidR="00A00145" w:rsidRDefault="007B7967">
      <w:pPr>
        <w:pStyle w:val="ImageCaption"/>
      </w:pPr>
      <w:r>
        <w:t>Figure 1: Колебания гармонического осциллятора без затуханий и без действий внешней силы</w:t>
      </w:r>
    </w:p>
    <w:p w14:paraId="45F43682" w14:textId="77777777" w:rsidR="00A00145" w:rsidRDefault="007B7967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6A84D593" wp14:editId="05026935">
            <wp:extent cx="4826000" cy="3149600"/>
            <wp:effectExtent l="0" t="0" r="0" b="0"/>
            <wp:docPr id="2" name="Picture" descr="Figure 2: Колебания гармонического осциллятора c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4DBE8E0" w14:textId="77777777" w:rsidR="00A00145" w:rsidRDefault="007B7967">
      <w:pPr>
        <w:pStyle w:val="ImageCaption"/>
      </w:pPr>
      <w:r>
        <w:t>Figure 2: Колебания гармонического осциллятора c затуханием и без действий внешней силы</w:t>
      </w:r>
    </w:p>
    <w:p w14:paraId="4381B670" w14:textId="77777777" w:rsidR="00A00145" w:rsidRDefault="007B7967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488AD2F2" wp14:editId="10CB6CB4">
            <wp:extent cx="4826000" cy="3149600"/>
            <wp:effectExtent l="0" t="0" r="0" b="0"/>
            <wp:docPr id="3" name="Picture" descr="Figure 3: Колебания гармонического осциллятора c затуханием и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240B117" w14:textId="77777777" w:rsidR="00A00145" w:rsidRDefault="007B7967">
      <w:pPr>
        <w:pStyle w:val="ImageCaption"/>
      </w:pPr>
      <w:r>
        <w:t>Figure 3: Колебания гармонического осциллятора c затуханием и под действием внешней силы</w:t>
      </w:r>
    </w:p>
    <w:p w14:paraId="66D6A75B" w14:textId="77777777" w:rsidR="00A00145" w:rsidRDefault="007B7967">
      <w:pPr>
        <w:pStyle w:val="1"/>
      </w:pPr>
      <w:bookmarkStart w:id="9" w:name="выводы"/>
      <w:bookmarkStart w:id="10" w:name="_Toc65954496"/>
      <w:bookmarkEnd w:id="4"/>
      <w:r>
        <w:t>Выводы</w:t>
      </w:r>
      <w:bookmarkEnd w:id="10"/>
    </w:p>
    <w:p w14:paraId="53DF2C64" w14:textId="77777777" w:rsidR="00A00145" w:rsidRDefault="007B7967">
      <w:pPr>
        <w:pStyle w:val="FirstParagraph"/>
      </w:pPr>
      <w:r>
        <w:t>Построил модель гармонических колебаний с помощью Python.</w:t>
      </w:r>
    </w:p>
    <w:p w14:paraId="33B6EC78" w14:textId="77777777" w:rsidR="00A00145" w:rsidRDefault="007B7967">
      <w:pPr>
        <w:pStyle w:val="1"/>
      </w:pPr>
      <w:bookmarkStart w:id="11" w:name="ответы-на-вопросы-к-лабораторной-работе"/>
      <w:bookmarkStart w:id="12" w:name="_Toc65954497"/>
      <w:bookmarkEnd w:id="9"/>
      <w:r>
        <w:t>Ответы на во</w:t>
      </w:r>
      <w:r>
        <w:t>просы к лабораторной работе</w:t>
      </w:r>
      <w:bookmarkEnd w:id="12"/>
    </w:p>
    <w:p w14:paraId="0B9A7FE7" w14:textId="77777777" w:rsidR="00A00145" w:rsidRDefault="007B7967">
      <w:pPr>
        <w:pStyle w:val="FirstParagraph"/>
      </w:pPr>
      <w:r>
        <w:rPr>
          <w:i/>
          <w:iCs/>
        </w:rPr>
        <w:t>1. Запишите простейшую модель гармонических колебаний</w:t>
      </w:r>
    </w:p>
    <w:p w14:paraId="41297F42" w14:textId="77777777" w:rsidR="00A00145" w:rsidRDefault="007B7967">
      <w:pPr>
        <w:pStyle w:val="a0"/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ωt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7003E59C" w14:textId="77777777" w:rsidR="00A00145" w:rsidRDefault="007B7967">
      <w:pPr>
        <w:pStyle w:val="a0"/>
      </w:pPr>
      <w:r>
        <w:rPr>
          <w:i/>
          <w:iCs/>
        </w:rPr>
        <w:t>2. Дайте определение осциллятора</w:t>
      </w:r>
    </w:p>
    <w:p w14:paraId="608C7B52" w14:textId="77777777" w:rsidR="00A00145" w:rsidRDefault="007B7967">
      <w:pPr>
        <w:pStyle w:val="a0"/>
      </w:pPr>
      <w:r>
        <w:t>Осциллятор — система, совершающая колебания, то есть показатели которой периодически повторяются во времени.</w:t>
      </w:r>
    </w:p>
    <w:p w14:paraId="0863D721" w14:textId="77777777" w:rsidR="00A00145" w:rsidRDefault="007B7967">
      <w:pPr>
        <w:pStyle w:val="a0"/>
      </w:pPr>
      <w:r>
        <w:rPr>
          <w:i/>
          <w:iCs/>
        </w:rPr>
        <w:t>3. Запи</w:t>
      </w:r>
      <w:r>
        <w:rPr>
          <w:i/>
          <w:iCs/>
        </w:rPr>
        <w:t>шите модель математического маятника</w:t>
      </w:r>
    </w:p>
    <w:p w14:paraId="7940B466" w14:textId="77777777" w:rsidR="00A00145" w:rsidRDefault="007B7967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2559BB9" w14:textId="77777777" w:rsidR="00A00145" w:rsidRDefault="007B7967">
      <w:pPr>
        <w:pStyle w:val="FirstParagraph"/>
      </w:pPr>
      <w:r>
        <w:rPr>
          <w:i/>
          <w:iCs/>
        </w:rPr>
        <w:t>4. Запишите алгоритм перехода от дифференциального уравнения второго порядка к двум дифференциальным уравнениям первого порядка</w:t>
      </w:r>
    </w:p>
    <w:p w14:paraId="6943ECFC" w14:textId="77777777" w:rsidR="00A00145" w:rsidRDefault="007B7967">
      <w:pPr>
        <w:pStyle w:val="a0"/>
      </w:pPr>
      <w:r>
        <w:t>4.1. Дифф. уравнение 2-го порядка</w:t>
      </w:r>
    </w:p>
    <w:p w14:paraId="6DE76526" w14:textId="77777777" w:rsidR="00A00145" w:rsidRDefault="007B7967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1204855" w14:textId="77777777" w:rsidR="00A00145" w:rsidRDefault="007B7967">
      <w:pPr>
        <w:pStyle w:val="FirstParagraph"/>
      </w:pPr>
      <w:r>
        <w:t>4.2. Сделаем заме</w:t>
      </w:r>
      <w:r>
        <w:t>ну.</w:t>
      </w:r>
    </w:p>
    <w:p w14:paraId="2E83C384" w14:textId="77777777" w:rsidR="00A00145" w:rsidRDefault="007B796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0FF0623E" w14:textId="77777777" w:rsidR="00A00145" w:rsidRDefault="007B7967">
      <w:pPr>
        <w:pStyle w:val="FirstParagraph"/>
      </w:pPr>
      <w:r>
        <w:t xml:space="preserve">4.3 Получаем систему уравнений: </w:t>
      </w:r>
    </w:p>
    <w:p w14:paraId="13F59C59" w14:textId="77777777" w:rsidR="00A00145" w:rsidRDefault="007B7967">
      <w:pPr>
        <w:pStyle w:val="a0"/>
      </w:pPr>
      <w:r>
        <w:rPr>
          <w:i/>
          <w:iCs/>
        </w:rPr>
        <w:t>5. Что такое фазовый портрет и фазовая траектория?</w:t>
      </w:r>
    </w:p>
    <w:p w14:paraId="507BC22C" w14:textId="77777777" w:rsidR="00A00145" w:rsidRDefault="007B7967">
      <w:pPr>
        <w:pStyle w:val="a0"/>
      </w:pPr>
      <w:r>
        <w:t>Фазовый портрет — общая картина поведения системы, возникающая, если множество различных решений (соответствующих различным начальным условиям) изобразить на одно</w:t>
      </w:r>
      <w:r>
        <w:t>й фазовой плоскости.</w:t>
      </w:r>
    </w:p>
    <w:p w14:paraId="36D4E288" w14:textId="77777777" w:rsidR="00A00145" w:rsidRDefault="007B7967">
      <w:pPr>
        <w:pStyle w:val="a0"/>
      </w:pPr>
      <w:r>
        <w:t>Фазовая траектория — гладкая кривая в фазовой плоскости, отвечающая решению уравнения движения как функции времени.</w:t>
      </w:r>
      <w:bookmarkEnd w:id="11"/>
    </w:p>
    <w:sectPr w:rsidR="00A0014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F4648B" w14:textId="77777777" w:rsidR="007B7967" w:rsidRDefault="007B7967">
      <w:pPr>
        <w:spacing w:after="0"/>
      </w:pPr>
      <w:r>
        <w:separator/>
      </w:r>
    </w:p>
  </w:endnote>
  <w:endnote w:type="continuationSeparator" w:id="0">
    <w:p w14:paraId="6A47BEBF" w14:textId="77777777" w:rsidR="007B7967" w:rsidRDefault="007B79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C4679E" w14:textId="77777777" w:rsidR="007B7967" w:rsidRDefault="007B7967">
      <w:r>
        <w:separator/>
      </w:r>
    </w:p>
  </w:footnote>
  <w:footnote w:type="continuationSeparator" w:id="0">
    <w:p w14:paraId="73F55C35" w14:textId="77777777" w:rsidR="007B7967" w:rsidRDefault="007B79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26657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F3813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3AE2"/>
    <w:rsid w:val="004E29B3"/>
    <w:rsid w:val="00590D07"/>
    <w:rsid w:val="00784D58"/>
    <w:rsid w:val="007B7967"/>
    <w:rsid w:val="008D6863"/>
    <w:rsid w:val="00A0014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F48C7"/>
  <w15:docId w15:val="{A5EFC7C5-E38B-4964-8EE0-1CE0E1982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F3AE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64</Words>
  <Characters>6641</Characters>
  <Application>Microsoft Office Word</Application>
  <DocSecurity>0</DocSecurity>
  <Lines>55</Lines>
  <Paragraphs>15</Paragraphs>
  <ScaleCrop>false</ScaleCrop>
  <Company/>
  <LinksUpToDate>false</LinksUpToDate>
  <CharactersWithSpaces>7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счет по лабораторной работе №4</dc:title>
  <dc:creator>Динькиев Валерий</dc:creator>
  <cp:keywords/>
  <cp:lastModifiedBy>Valery Dinkiev</cp:lastModifiedBy>
  <cp:revision>2</cp:revision>
  <dcterms:created xsi:type="dcterms:W3CDTF">2021-03-06T17:19:00Z</dcterms:created>
  <dcterms:modified xsi:type="dcterms:W3CDTF">2021-03-06T17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MiK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xe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MiK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MiK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